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B1C36" w:rsidRPr="003B1C36" w:rsidRDefault="00C80324" w:rsidP="003B1C36">
      <w:pPr>
        <w:pStyle w:val="FirstParagraph"/>
        <w:rPr>
          <w:rFonts w:ascii="Arial" w:hAnsi="Arial" w:cs="Arial"/>
          <w:b/>
          <w:sz w:val="22"/>
          <w:szCs w:val="22"/>
          <w:lang w:val="es-ES"/>
        </w:rPr>
      </w:pPr>
      <w:r w:rsidRPr="003B1C36">
        <w:rPr>
          <w:rFonts w:ascii="Arial" w:hAnsi="Arial" w:cs="Arial"/>
          <w:b/>
          <w:sz w:val="22"/>
          <w:szCs w:val="22"/>
          <w:lang w:val="es-ES"/>
        </w:rPr>
        <w:t>Anexo 1</w:t>
      </w:r>
      <w:r w:rsidR="003B1C36" w:rsidRPr="003B1C36">
        <w:rPr>
          <w:rFonts w:ascii="Arial" w:hAnsi="Arial" w:cs="Arial"/>
          <w:b/>
          <w:sz w:val="22"/>
          <w:szCs w:val="22"/>
          <w:lang w:val="es-ES"/>
        </w:rPr>
        <w:t xml:space="preserve">.  </w:t>
      </w:r>
      <w:r w:rsidR="003B1C36" w:rsidRPr="003B1C36">
        <w:rPr>
          <w:rFonts w:ascii="Arial" w:hAnsi="Arial" w:cs="Arial"/>
          <w:sz w:val="22"/>
          <w:szCs w:val="22"/>
          <w:lang w:val="es-ES"/>
        </w:rPr>
        <w:t>Descripción de los campos que conforman las tablas de la base de datos de ClimaNevada. Se indican los campos que actúan como claves primarias (PK) y claves foráneas (FK).</w:t>
      </w:r>
    </w:p>
    <w:p w:rsidR="003B1C36" w:rsidRPr="003B1C36" w:rsidRDefault="003B1C36" w:rsidP="003B1C36">
      <w:pPr>
        <w:pStyle w:val="FirstParagraph"/>
        <w:rPr>
          <w:rFonts w:ascii="Arial" w:hAnsi="Arial" w:cs="Arial"/>
          <w:b/>
          <w:sz w:val="22"/>
          <w:szCs w:val="22"/>
        </w:rPr>
      </w:pPr>
      <w:r w:rsidRPr="003B1C36">
        <w:rPr>
          <w:rFonts w:ascii="Arial" w:hAnsi="Arial" w:cs="Arial"/>
          <w:b/>
          <w:sz w:val="22"/>
          <w:szCs w:val="22"/>
          <w:lang w:val="es-ES"/>
        </w:rPr>
        <w:t xml:space="preserve">Annex 1. </w:t>
      </w:r>
      <w:r w:rsidRPr="003B1C36">
        <w:rPr>
          <w:rFonts w:ascii="Arial" w:hAnsi="Arial" w:cs="Arial"/>
          <w:bCs/>
          <w:sz w:val="22"/>
          <w:szCs w:val="22"/>
          <w:lang w:val="es-ES"/>
        </w:rPr>
        <w:t xml:space="preserve">Field descriptions of the ClimaNevada database tables. </w:t>
      </w:r>
      <w:r w:rsidRPr="003B1C36">
        <w:rPr>
          <w:rFonts w:ascii="Arial" w:hAnsi="Arial" w:cs="Arial"/>
          <w:bCs/>
          <w:sz w:val="22"/>
          <w:szCs w:val="22"/>
        </w:rPr>
        <w:t>Primary key (PK) and Foreign key (FK) are indicated for each table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378"/>
        <w:gridCol w:w="1438"/>
        <w:gridCol w:w="5140"/>
        <w:gridCol w:w="846"/>
        <w:gridCol w:w="558"/>
      </w:tblGrid>
      <w:tr w:rsidR="003520E0" w:rsidTr="00A333F3">
        <w:trPr>
          <w:cantSplit/>
          <w:trHeight w:hRule="exact" w:val="255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</w:t>
            </w: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mbre</w:t>
            </w:r>
            <w:proofErr w:type="spellEnd"/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abla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mpo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escripción del campo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po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lave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dat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Fecha y hora del registro en UT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mestam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de identificación de la variable que mide en la base de dat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F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or de la vari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idation_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validación del regist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F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ion_id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estación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F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stations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ion_id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estación en la base de datos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ion_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mbre de la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ion_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original de la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oord_x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oordenada x de la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oord_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oordenada y de la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ps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ódigo de georreferenci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munic_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del municipio al que pertene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munic_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mbre del municipi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rovin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mbre de la provinc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network_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red a la que pertene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F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yp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po de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tegor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tegoría de la est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lev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levació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stado actual de la estación (activa o inactiva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ecord_star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Fecha de inicio de los registr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mestam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ecord_en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Fecha de fin de los registr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mestam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ation_variables_id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s identificativos de las variables en la base de datos que mide la estación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network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etwork_id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red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etwork_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real de la 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etwork_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mbre de la 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etwork_manag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ntidad gestora de la 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etwork_statu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stado actual de la 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ata_polic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olítica de dat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RL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nlace para más información de la red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ink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variables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code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real de la variable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i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de identificación de la variable en la base de dat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nam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enominación de la vari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unit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Unidades de medida de la vari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_typ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ipo de variabl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 w:val="restart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n_validation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idation_id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identificativo de la validación del registro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umeric</w:t>
            </w:r>
          </w:p>
        </w:tc>
        <w:tc>
          <w:tcPr>
            <w:tcW w:w="0" w:type="auto"/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K</w:t>
            </w: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idation_cod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ódigo real de la validación del registro según la fuent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  <w:tr w:rsidR="003520E0" w:rsidTr="00A333F3">
        <w:trPr>
          <w:cantSplit/>
          <w:trHeight w:hRule="exact" w:val="255"/>
          <w:jc w:val="center"/>
        </w:trPr>
        <w:tc>
          <w:tcPr>
            <w:tcW w:w="0" w:type="auto"/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validation_nam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A333F3" w:rsidRDefault="00C80324">
            <w:pPr>
              <w:spacing w:before="40" w:after="40"/>
              <w:ind w:left="100" w:right="100"/>
              <w:jc w:val="right"/>
              <w:rPr>
                <w:lang w:val="es-ES"/>
              </w:rPr>
            </w:pPr>
            <w:r w:rsidRPr="00A333F3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aracterística de la validación según la fuen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C8032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ex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Default="003520E0">
            <w:pPr>
              <w:spacing w:before="40" w:after="40"/>
              <w:ind w:left="100" w:right="100"/>
              <w:jc w:val="right"/>
            </w:pPr>
          </w:p>
        </w:tc>
      </w:tr>
    </w:tbl>
    <w:p w:rsidR="00A333F3" w:rsidRDefault="00A333F3">
      <w:pPr>
        <w:pStyle w:val="BodyText"/>
        <w:rPr>
          <w:b/>
        </w:rPr>
      </w:pPr>
    </w:p>
    <w:p w:rsidR="00A333F3" w:rsidRDefault="00A333F3" w:rsidP="00A333F3">
      <w:pPr>
        <w:pStyle w:val="BodyText"/>
      </w:pPr>
      <w:r>
        <w:br w:type="page"/>
      </w:r>
    </w:p>
    <w:p w:rsidR="003B1C36" w:rsidRPr="003B1C36" w:rsidRDefault="003B1C36" w:rsidP="004F0282">
      <w:pPr>
        <w:pStyle w:val="FirstParagraph"/>
        <w:rPr>
          <w:rFonts w:ascii="Arial" w:hAnsi="Arial" w:cs="Arial"/>
          <w:b/>
          <w:sz w:val="22"/>
          <w:szCs w:val="22"/>
          <w:lang w:val="es-ES"/>
        </w:rPr>
      </w:pPr>
      <w:r w:rsidRPr="003B1C36">
        <w:rPr>
          <w:rFonts w:ascii="Arial" w:hAnsi="Arial" w:cs="Arial"/>
          <w:b/>
          <w:sz w:val="22"/>
          <w:szCs w:val="22"/>
          <w:lang w:val="es-ES"/>
        </w:rPr>
        <w:lastRenderedPageBreak/>
        <w:t xml:space="preserve">Anexo </w:t>
      </w:r>
      <w:r>
        <w:rPr>
          <w:rFonts w:ascii="Arial" w:hAnsi="Arial" w:cs="Arial"/>
          <w:b/>
          <w:sz w:val="22"/>
          <w:szCs w:val="22"/>
          <w:lang w:val="es-ES"/>
        </w:rPr>
        <w:t>2</w:t>
      </w:r>
      <w:r w:rsidRPr="003B1C36">
        <w:rPr>
          <w:rFonts w:ascii="Arial" w:hAnsi="Arial" w:cs="Arial"/>
          <w:b/>
          <w:sz w:val="22"/>
          <w:szCs w:val="22"/>
          <w:lang w:val="es-ES"/>
        </w:rPr>
        <w:t xml:space="preserve">.  </w:t>
      </w:r>
      <w:r>
        <w:rPr>
          <w:rFonts w:ascii="Arial" w:hAnsi="Arial" w:cs="Arial"/>
          <w:sz w:val="22"/>
          <w:szCs w:val="22"/>
          <w:lang w:val="es-ES"/>
        </w:rPr>
        <w:t>Variables registradas por las diferentes estaciones incluidas en ClimaNevada</w:t>
      </w:r>
    </w:p>
    <w:p w:rsidR="003B1C36" w:rsidRPr="003B1C36" w:rsidRDefault="003B1C36" w:rsidP="003B1C36">
      <w:pPr>
        <w:pStyle w:val="FirstParagraph"/>
        <w:rPr>
          <w:rFonts w:ascii="Arial" w:hAnsi="Arial" w:cs="Arial"/>
          <w:b/>
          <w:sz w:val="22"/>
          <w:szCs w:val="22"/>
        </w:rPr>
      </w:pPr>
      <w:r w:rsidRPr="003B1C36">
        <w:rPr>
          <w:rFonts w:ascii="Arial" w:hAnsi="Arial" w:cs="Arial"/>
          <w:b/>
          <w:sz w:val="22"/>
          <w:szCs w:val="22"/>
        </w:rPr>
        <w:t xml:space="preserve">Annex </w:t>
      </w:r>
      <w:r w:rsidRPr="003B1C36">
        <w:rPr>
          <w:rFonts w:ascii="Arial" w:hAnsi="Arial" w:cs="Arial"/>
          <w:b/>
          <w:sz w:val="22"/>
          <w:szCs w:val="22"/>
        </w:rPr>
        <w:t>2</w:t>
      </w:r>
      <w:r w:rsidRPr="003B1C36">
        <w:rPr>
          <w:rFonts w:ascii="Arial" w:hAnsi="Arial" w:cs="Arial"/>
          <w:b/>
          <w:sz w:val="22"/>
          <w:szCs w:val="22"/>
        </w:rPr>
        <w:t xml:space="preserve">. </w:t>
      </w:r>
      <w:r>
        <w:rPr>
          <w:rFonts w:ascii="Arial" w:hAnsi="Arial" w:cs="Arial"/>
          <w:bCs/>
          <w:sz w:val="22"/>
          <w:szCs w:val="22"/>
        </w:rPr>
        <w:t>Meteorological variables recorded by the meteorological stations within ClimaNevada</w:t>
      </w:r>
      <w:r w:rsidRPr="003B1C36">
        <w:rPr>
          <w:rFonts w:ascii="Arial" w:hAnsi="Arial" w:cs="Arial"/>
          <w:bCs/>
          <w:sz w:val="22"/>
          <w:szCs w:val="22"/>
        </w:rPr>
        <w:t>.</w:t>
      </w:r>
    </w:p>
    <w:tbl>
      <w:tblPr>
        <w:tblStyle w:val="Table"/>
        <w:tblW w:w="5400" w:type="pct"/>
        <w:jc w:val="right"/>
        <w:tblLook w:val="0420" w:firstRow="1" w:lastRow="0" w:firstColumn="0" w:lastColumn="0" w:noHBand="0" w:noVBand="1"/>
      </w:tblPr>
      <w:tblGrid>
        <w:gridCol w:w="2327"/>
        <w:gridCol w:w="2867"/>
        <w:gridCol w:w="3461"/>
        <w:gridCol w:w="1454"/>
      </w:tblGrid>
      <w:tr w:rsidR="00A333F3" w:rsidRPr="00E4443D" w:rsidTr="00A333F3">
        <w:trPr>
          <w:cantSplit/>
          <w:trHeight w:val="255"/>
          <w:tblHeader/>
          <w:jc w:val="right"/>
        </w:trPr>
        <w:tc>
          <w:tcPr>
            <w:tcW w:w="115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C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tegoría</w:t>
            </w:r>
            <w:proofErr w:type="spellEnd"/>
          </w:p>
        </w:tc>
        <w:tc>
          <w:tcPr>
            <w:tcW w:w="1418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Código</w:t>
            </w:r>
          </w:p>
        </w:tc>
        <w:tc>
          <w:tcPr>
            <w:tcW w:w="1712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ariable</w:t>
            </w:r>
          </w:p>
        </w:tc>
        <w:tc>
          <w:tcPr>
            <w:tcW w:w="71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nidades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vapor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D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vaporación total diaria en evaporímetro Pich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vapor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D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vaporación total diaria en tanqu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vapotranspir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TD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vapotranspiración potencial diaria en lisímetr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D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lativ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ín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%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D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humedad relativa mín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D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lativ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%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D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humedad relativa máx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umedad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lativ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ire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%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1 de nubes bajas (entre el suelo y 2000 metros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2 de nubes bajas (entre el suelo y 2000 metros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antidad de nubes bajas (entre el suelo y 2000 metros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de nubes medias (entre 2000 y 6000 metros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de nubes altas (&gt; 6000 metros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tot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7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2 de nubes medias (entre 2000 y 6000 m de altura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ubosidad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8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Clase 2 de nubes altas (por encima de 6000 m de altura)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total diaria de 7 a 7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0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en forma de granizo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en forma de tormenta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xistencia de niebla en a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xistencia de rocío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Existencia de escarcha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Nieve cubriendo el suelo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8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20 minuto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="00A333F3"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9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2 hora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10 minuto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20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6 hora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2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12 hora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precipitación máxima en 10 minuto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30 minuto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tensidad de la precipitación máxima diaria en 60 minuto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8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en forma de lluvia en algún moment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9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en forma de nieve en algún momento del dí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itación caída en el perío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I10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Nivel de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eve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M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tota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nsual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lastRenderedPageBreak/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ON_TOT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cipit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y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tros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teoros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LTURA_NIEVE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Altura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ieve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I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sión de vapor en HP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Pa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D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Pa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D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presión máx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D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ín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Pa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D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presión mín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O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sión atmosférica a nivel de la estación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Pa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RESION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3520E0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Insolación registrada en el período INS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D2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Índice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ltraviolet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o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Radiación global en plano horizont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520E0" w:rsidRPr="00E4443D" w:rsidRDefault="00C80324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I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solar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fus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I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ltraviolet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UVB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UVA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ltraviolet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UV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M3_UP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 CM3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UVB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ltraviolet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UVB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G3_UP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cidente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G3_UP_MAX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cidente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M3_DOWN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flej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G3_DOWN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flej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NETA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et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LBEDO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lbe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%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IRL_GLOBAL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lejan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PAR_UP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par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ol sg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PAR_DOWN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Radiación par 1 media en el perio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mol sg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.PAR 1_MED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Radiación par 1 media en el perio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E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g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UVA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ultraviolet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UV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GLOBAL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DIFUSA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fus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M3_UP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G3_UP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M3_DOWN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flej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CG3_DOWN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flej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NETA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net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LBEDO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lbe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anto por uno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IRL_GLOBAL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frarroj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larg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PAR_UP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fotosintéticamente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ctiv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PAR_DOWN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fotosintéticamente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ctiv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eflej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GLOBAL_INCLINADA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clin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DIFUSA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fus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GLOBAL_INCLINADA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globa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inclinad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W m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2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iación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D_NETA_TEMP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?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D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áxima del agua del tanqu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ED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ínima del agua del tanqu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I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rmómetro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úmedo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I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del punto de rocí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D10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ínima diaria a 0.15 m sobre el suel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del suelo a 0.05 m bajo el suel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lastRenderedPageBreak/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I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del suelo a 0.10 m bajo el suel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I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del suelo a 0.20 m bajo el suel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D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ín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D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temperatura mín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D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aria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D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temperatura máxima diar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edia del termómetro sec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I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ínima del termómetro sec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I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máxima del termómetro sec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_SUELO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media de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suelo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INTER_AVG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interna de la caja de intemperi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.SUPERFIC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emperatura de la superficie med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AIRE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Temperatur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aire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C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Dir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del viento en la intensidad de la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máx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diaria en 10 m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17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Vel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del viento en la intensidad de la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precip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max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 xml:space="preserve"> diaria en 10 m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k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PD2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Dirección dominante del viento en el día de lluvi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D7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Dirección de la racha máxima de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D77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ch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áxima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k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D78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Hora de la racha máxima de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rección</w:t>
            </w:r>
            <w:proofErr w:type="spellEnd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del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0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1er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1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2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3er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4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5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6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7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17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8º oct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2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ocidad del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k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3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Recorrido del viento en el períod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km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4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Dirección de la racha máxima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º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5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Racha máxima del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km h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6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primer cuadr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7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segundo cuadr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8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tercer cuadr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9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Tiempo de dirección de viento en el cuarto cuadrante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i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VIENTO_WVC(1)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ocidad media del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 s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VIENTO_MAX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ocidad máxima del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 s</w:t>
            </w: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vertAlign w:val="superscript"/>
              </w:rPr>
              <w:t>-1</w:t>
            </w: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VIENTO_TMX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  <w:lang w:val="es-ES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  <w:lang w:val="es-ES"/>
              </w:rPr>
              <w:t>Fecha de racha máxima del viento</w:t>
            </w: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dd/mm/aa </w:t>
            </w: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hh:mm</w:t>
            </w:r>
            <w:proofErr w:type="spellEnd"/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ELVIENTO_WVC(2)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ento</w:t>
            </w:r>
            <w:proofErr w:type="spellEnd"/>
          </w:p>
        </w:tc>
        <w:tc>
          <w:tcPr>
            <w:tcW w:w="141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DIRVIENTO_SMM</w:t>
            </w:r>
          </w:p>
        </w:tc>
        <w:tc>
          <w:tcPr>
            <w:tcW w:w="1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  <w:tc>
          <w:tcPr>
            <w:tcW w:w="7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</w:p>
        </w:tc>
      </w:tr>
      <w:tr w:rsidR="00A333F3" w:rsidRPr="00E4443D" w:rsidTr="00A333F3">
        <w:trPr>
          <w:cantSplit/>
          <w:trHeight w:val="255"/>
          <w:jc w:val="right"/>
        </w:trPr>
        <w:tc>
          <w:tcPr>
            <w:tcW w:w="1151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proofErr w:type="spellStart"/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sibilidad</w:t>
            </w:r>
            <w:proofErr w:type="spellEnd"/>
          </w:p>
        </w:tc>
        <w:tc>
          <w:tcPr>
            <w:tcW w:w="1418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CI1</w:t>
            </w:r>
          </w:p>
        </w:tc>
        <w:tc>
          <w:tcPr>
            <w:tcW w:w="1712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Visibilidad</w:t>
            </w:r>
          </w:p>
        </w:tc>
        <w:tc>
          <w:tcPr>
            <w:tcW w:w="719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333F3" w:rsidRPr="00E4443D" w:rsidRDefault="00A333F3" w:rsidP="00A333F3">
            <w:pPr>
              <w:spacing w:before="40" w:after="40"/>
              <w:ind w:left="100" w:right="100"/>
              <w:jc w:val="right"/>
              <w:rPr>
                <w:sz w:val="14"/>
                <w:szCs w:val="14"/>
              </w:rPr>
            </w:pPr>
            <w:r w:rsidRPr="00E4443D">
              <w:rPr>
                <w:rFonts w:ascii="Arial" w:eastAsia="Arial" w:hAnsi="Arial" w:cs="Arial"/>
                <w:color w:val="111111"/>
                <w:sz w:val="14"/>
                <w:szCs w:val="14"/>
              </w:rPr>
              <w:t>m</w:t>
            </w:r>
          </w:p>
        </w:tc>
      </w:tr>
    </w:tbl>
    <w:p w:rsidR="00C80324" w:rsidRDefault="00C80324"/>
    <w:sectPr w:rsidR="00C803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80324" w:rsidRDefault="00C80324">
      <w:pPr>
        <w:spacing w:after="0"/>
      </w:pPr>
      <w:r>
        <w:separator/>
      </w:r>
    </w:p>
  </w:endnote>
  <w:endnote w:type="continuationSeparator" w:id="0">
    <w:p w:rsidR="00C80324" w:rsidRDefault="00C80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80324" w:rsidRDefault="00C80324">
      <w:r>
        <w:separator/>
      </w:r>
    </w:p>
  </w:footnote>
  <w:footnote w:type="continuationSeparator" w:id="0">
    <w:p w:rsidR="00C80324" w:rsidRDefault="00C80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B4EC8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20E0"/>
    <w:rsid w:val="003B1C36"/>
    <w:rsid w:val="004E29B3"/>
    <w:rsid w:val="00590D07"/>
    <w:rsid w:val="00784D58"/>
    <w:rsid w:val="008D6863"/>
    <w:rsid w:val="00A333F3"/>
    <w:rsid w:val="00B86B75"/>
    <w:rsid w:val="00BC48D5"/>
    <w:rsid w:val="00C36279"/>
    <w:rsid w:val="00C80324"/>
    <w:rsid w:val="00E315A3"/>
    <w:rsid w:val="00E444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ED39A48"/>
  <w15:docId w15:val="{94374889-988E-CD48-B82E-F343F60B3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a">
    <w:basedOn w:val="BodyText"/>
    <w:qFormat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565</Words>
  <Characters>8926</Characters>
  <Application>Microsoft Office Word</Application>
  <DocSecurity>0</DocSecurity>
  <Lines>74</Lines>
  <Paragraphs>20</Paragraphs>
  <ScaleCrop>false</ScaleCrop>
  <Company/>
  <LinksUpToDate>false</LinksUpToDate>
  <CharactersWithSpaces>10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io J.</cp:lastModifiedBy>
  <cp:revision>4</cp:revision>
  <dcterms:created xsi:type="dcterms:W3CDTF">2021-01-08T10:52:00Z</dcterms:created>
  <dcterms:modified xsi:type="dcterms:W3CDTF">2021-01-0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